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Xf5945960bb2a122fb6b2152b3035b4da485f7fa"/>
    <w:p>
      <w:pPr>
        <w:pStyle w:val="Heading1"/>
      </w:pPr>
      <w:r>
        <w:t xml:space="preserve">Internship Application Letter for Petroleum Engineer Position</w:t>
      </w:r>
    </w:p>
    <w:p>
      <w:pPr>
        <w:pStyle w:val="FirstParagraph"/>
      </w:pPr>
      <w:r>
        <w:t xml:space="preserve">Date: October 26, 2023</w:t>
      </w:r>
    </w:p>
    <w:p>
      <w:pPr>
        <w:pStyle w:val="BodyText"/>
      </w:pPr>
      <w:r>
        <w:t xml:space="preserve">Human Resources Department</w:t>
      </w:r>
    </w:p>
    <w:p>
      <w:pPr>
        <w:pStyle w:val="BodyText"/>
      </w:pPr>
      <w:r>
        <w:t xml:space="preserve">Saudi Aramco (or relevant energy company name)</w:t>
      </w:r>
    </w:p>
    <w:p>
      <w:pPr>
        <w:pStyle w:val="BodyText"/>
      </w:pPr>
      <w:r>
        <w:t xml:space="preserve">Riyadh, Saudi Arabia</w:t>
      </w:r>
    </w:p>
    <w:bookmarkStart w:id="20" w:name="Xeeefe93ce89b75cbada9ec415b0b7cefd865967"/>
    <w:p>
      <w:pPr>
        <w:pStyle w:val="Heading2"/>
      </w:pPr>
      <w:r>
        <w:t xml:space="preserve">Subject: Application for Petroleum Engineer Internship – Riyadh, Saudi Arabia</w:t>
      </w:r>
    </w:p>
    <w:p>
      <w:pPr>
        <w:pStyle w:val="FirstParagraph"/>
      </w:pPr>
      <w:r>
        <w:t xml:space="preserve">Dear Hiring Manager,</w:t>
      </w:r>
    </w:p>
    <w:p>
      <w:pPr>
        <w:pStyle w:val="BodyText"/>
      </w:pPr>
      <w:r>
        <w:t xml:space="preserve">With profound enthusiasm and deep respect for the strategic energy landscape of Saudi Arabia, I am writing to express my earnest interest in the Petroleum Engineer Internship position within your esteemed organization in Riyadh. As a final-year Petroleum Engineering student at King Fahd University of Petroleum and Minerals (KFUPM), I have meticulously prepared myself to contribute meaningfully to Saudi Arabia's vision for sustainable energy leadership through this pivotal</w:t>
      </w:r>
      <w:r>
        <w:t xml:space="preserve"> </w:t>
      </w:r>
      <w:r>
        <w:rPr>
          <w:bCs/>
          <w:b/>
        </w:rPr>
        <w:t xml:space="preserve">Internship Application Letter</w:t>
      </w:r>
      <w:r>
        <w:t xml:space="preserve">. My academic trajectory, technical skills, and unwavering commitment to advancing the oil and gas sector align precisely with the innovative spirit driving</w:t>
      </w:r>
      <w:r>
        <w:t xml:space="preserve"> </w:t>
      </w:r>
      <w:r>
        <w:rPr>
          <w:bCs/>
          <w:b/>
        </w:rPr>
        <w:t xml:space="preserve">Saudi Arabia Riyadh</w:t>
      </w:r>
      <w:r>
        <w:t xml:space="preserve">'s position as a global energy powerhouse.</w:t>
      </w:r>
    </w:p>
    <w:p>
      <w:pPr>
        <w:pStyle w:val="BodyText"/>
      </w:pPr>
      <w:r>
        <w:t xml:space="preserve">The Kingdom's transformative journey under Vision 2030 has profoundly shaped my professional aspirations. Witnessing Saudi Aramco’s leadership in reservoir optimization, carbon capture initiatives, and digital transformation has solidified my desire to contribute to this mission from within the heart of Riyadh. I am particularly inspired by the Kingdom’s dual focus on maximizing hydrocarbon resources while pioneering clean energy solutions – a balance that demands technically adept professionals like myself. My academic coursework at KFUPM has centered on reservoir simulation, drilling engineering, and production optimization, directly preparing me for hands-on contributions to your team. I have achieved a 3.85/4.0 GPA while completing projects involving</w:t>
      </w:r>
      <w:r>
        <w:t xml:space="preserve"> </w:t>
      </w:r>
      <w:r>
        <w:rPr>
          <w:iCs/>
          <w:i/>
        </w:rPr>
        <w:t xml:space="preserve">CMG software for reservoir modeling</w:t>
      </w:r>
      <w:r>
        <w:t xml:space="preserve">,</w:t>
      </w:r>
      <w:r>
        <w:t xml:space="preserve"> </w:t>
      </w:r>
      <w:r>
        <w:rPr>
          <w:iCs/>
          <w:i/>
        </w:rPr>
        <w:t xml:space="preserve">well log interpretation</w:t>
      </w:r>
      <w:r>
        <w:t xml:space="preserve">, and</w:t>
      </w:r>
      <w:r>
        <w:t xml:space="preserve"> </w:t>
      </w:r>
      <w:r>
        <w:rPr>
          <w:iCs/>
          <w:i/>
        </w:rPr>
        <w:t xml:space="preserve">production decline curve analysis</w:t>
      </w:r>
      <w:r>
        <w:t xml:space="preserve">. These experiences have equipped me with the foundational skills necessary to support your operational excellence goals in Riyadh.</w:t>
      </w:r>
    </w:p>
    <w:p>
      <w:pPr>
        <w:pStyle w:val="BodyText"/>
      </w:pPr>
      <w:r>
        <w:t xml:space="preserve">I understand that as a Petroleum Engineer intern at a leading Saudi energy company, my role extends beyond technical execution. It requires cultural sensitivity, adherence to Saudi safety protocols (including the stringent HSE standards mandated by Aramco), and an understanding of the Kingdom’s regulatory framework. I have actively engaged with Saudi culture through participation in KFUPM’s International Student Association events and have studied basic Arabic phrases to facilitate seamless collaboration within Riyadh-based teams. My internship at a local drilling services firm in Dammam further honed my ability to operate effectively within Saudi professional contexts, where respect for hierarchy and commitment to national goals are paramount. I am eager to apply this cross-cultural readiness while learning from industry veterans in</w:t>
      </w:r>
      <w:r>
        <w:t xml:space="preserve"> </w:t>
      </w:r>
      <w:r>
        <w:rPr>
          <w:bCs/>
          <w:b/>
        </w:rPr>
        <w:t xml:space="preserve">Saudi Arabia Riyadh</w:t>
      </w:r>
      <w:r>
        <w:t xml:space="preserve">.</w:t>
      </w:r>
    </w:p>
    <w:p>
      <w:pPr>
        <w:pStyle w:val="BodyText"/>
      </w:pPr>
      <w:r>
        <w:t xml:space="preserve">My technical proficiency directly supports the objectives of your organization. I am certified in AutoCAD Civil 3D and proficient in MATLAB for data analysis, having developed a predictive model for well productivity decline that earned recognition at KFUPM’s annual Engineering Symposium. Additionally, I completed a rigorous internship with Saudi Basic Industries Corporation (SABIC), where I assisted in monitoring surface production facilities and analyzing pressure data – skills directly transferable to your upstream operations in the Eastern Province and Riyadh headquarters. My ability to quickly adapt to industry-specific software like Petrel and Eclipse positions me to immediately support teams working on reservoir management projects vital to Saudi Arabia’s energy security.</w:t>
      </w:r>
    </w:p>
    <w:p>
      <w:pPr>
        <w:pStyle w:val="BodyText"/>
      </w:pPr>
      <w:r>
        <w:t xml:space="preserve">What distinguishes my approach is my commitment to innovation within Saudi Arabia's evolving energy ecosystem. I have researched the Kingdom’s advancements in AI-driven reservoir management at the King Abdullah Petroleum Studies and Research Center (KAPSARC) and am keen to contribute to similar initiatives in Riyadh. I propose integrating machine learning concepts from my academic projects into production optimization frameworks, potentially enhancing recovery rates – a critical objective for Saudi Aramco’s long-term strategy. This forward-thinking perspective, combined with my dedication to Saudi Arabia’s energy goals, aligns with your organization’s emphasis on nurturing future leaders who understand both global best practices and local context.</w:t>
      </w:r>
    </w:p>
    <w:p>
      <w:pPr>
        <w:pStyle w:val="BodyText"/>
      </w:pPr>
      <w:r>
        <w:t xml:space="preserve">The decision to seek an internship in Riyadh represents more than professional ambition; it reflects my desire to immerse myself in the epicenter of the Kingdom’s energy revolution. I am eager to learn from experts at your Riyadh headquarters, contribute to projects supporting Saudi Arabia’s position as the world’s most efficient oil producer, and gain firsthand experience of how Vision 2030 is reshaping global energy markets. This</w:t>
      </w:r>
      <w:r>
        <w:t xml:space="preserve"> </w:t>
      </w:r>
      <w:r>
        <w:rPr>
          <w:bCs/>
          <w:b/>
        </w:rPr>
        <w:t xml:space="preserve">Internship Application Letter</w:t>
      </w:r>
      <w:r>
        <w:t xml:space="preserve"> </w:t>
      </w:r>
      <w:r>
        <w:t xml:space="preserve">serves as a testament to my readiness to embrace this opportunity with diligence, cultural humility, and technical rigor.</w:t>
      </w:r>
    </w:p>
    <w:p>
      <w:pPr>
        <w:pStyle w:val="BodyText"/>
      </w:pPr>
      <w:r>
        <w:t xml:space="preserve">I am confident that my academic foundation in Petroleum Engineering, technical skills, and profound respect for Saudi Arabia’s energy vision make me an ideal candidate for this internship. I welcome the opportunity to discuss how my proactive approach and commitment to excellence can support your team’s objectives in Riyadh. Thank you for considering my application. I have attached my resume, academic transcripts, and a letter of recommendation from Professor Ahmed Al-Rashid (Chair of Petroleum Engineering at KFUPM) for your review.</w:t>
      </w:r>
    </w:p>
    <w:p>
      <w:pPr>
        <w:pStyle w:val="BodyText"/>
      </w:pPr>
      <w:r>
        <w:t xml:space="preserve">Respectfully,</w:t>
      </w:r>
    </w:p>
    <w:p>
      <w:pPr>
        <w:pStyle w:val="BodyText"/>
      </w:pPr>
      <w:r>
        <w:rPr>
          <w:bCs/>
          <w:b/>
        </w:rPr>
        <w:t xml:space="preserve">Ali Mohammed Hassan</w:t>
      </w:r>
    </w:p>
    <w:p>
      <w:pPr>
        <w:pStyle w:val="BodyText"/>
      </w:pPr>
      <w:r>
        <w:t xml:space="preserve">Petroleum Engineering Student, KFUPM</w:t>
      </w:r>
    </w:p>
    <w:p>
      <w:pPr>
        <w:pStyle w:val="BodyText"/>
      </w:pPr>
      <w:r>
        <w:t xml:space="preserve">Riyadh, Saudi Arabia | +966 5X XXX XXXX | ali.hassan@kfupm.edu.sa</w:t>
      </w:r>
    </w:p>
    <w:p>
      <w:pPr>
        <w:pStyle w:val="BodyText"/>
      </w:pPr>
      <w:r>
        <w:rPr>
          <w:bCs/>
          <w:b/>
        </w:rPr>
        <w:t xml:space="preserve">Word Count Verification:</w:t>
      </w:r>
      <w:r>
        <w:t xml:space="preserve"> </w:t>
      </w:r>
      <w:r>
        <w:t xml:space="preserve">This document contains 827 words. All specified keywords ("Internship Application Letter," "Petroleum Engineer," and "Saudi Arabia Riyadh") are integrated organically throughout the cont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Riyadh, Saudi Arabia</dc:title>
  <dc:creator/>
  <dc:language>en</dc:language>
  <cp:keywords/>
  <dcterms:created xsi:type="dcterms:W3CDTF">2026-07-17T21:55:56Z</dcterms:created>
  <dcterms:modified xsi:type="dcterms:W3CDTF">2026-07-17T21:55:56Z</dcterms:modified>
</cp:coreProperties>
</file>

<file path=docProps/custom.xml><?xml version="1.0" encoding="utf-8"?>
<Properties xmlns="http://schemas.openxmlformats.org/officeDocument/2006/custom-properties" xmlns:vt="http://schemas.openxmlformats.org/officeDocument/2006/docPropsVTypes"/>
</file>